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3886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wid Lament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Łukasz Podstaw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